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83D89" w14:textId="3DE66ECC" w:rsidR="004B1656" w:rsidRDefault="004B1656" w:rsidP="00F42281">
      <w:pPr>
        <w:jc w:val="center"/>
        <w:rPr>
          <w:b/>
          <w:bCs/>
        </w:rPr>
      </w:pPr>
      <w:r w:rsidRPr="004B1656">
        <w:rPr>
          <w:b/>
          <w:bCs/>
        </w:rPr>
        <w:t>CUS 1172 – Web Application Development</w:t>
      </w:r>
    </w:p>
    <w:p w14:paraId="1A17ADC8" w14:textId="4C356C70" w:rsidR="002A6876" w:rsidRDefault="004B1656" w:rsidP="00F42281">
      <w:pPr>
        <w:jc w:val="center"/>
        <w:rPr>
          <w:b/>
          <w:bCs/>
        </w:rPr>
      </w:pPr>
      <w:r>
        <w:rPr>
          <w:b/>
          <w:bCs/>
        </w:rPr>
        <w:t>Assignment Submission Cover page</w:t>
      </w:r>
    </w:p>
    <w:p w14:paraId="70D7A7B3" w14:textId="1C4969ED" w:rsidR="004B1656" w:rsidRDefault="004B1656">
      <w:pPr>
        <w:rPr>
          <w:b/>
          <w:bCs/>
        </w:rPr>
      </w:pPr>
    </w:p>
    <w:p w14:paraId="76E51490" w14:textId="6A909A1F" w:rsidR="004B1656" w:rsidRPr="00267CCB" w:rsidRDefault="004B1656">
      <w:pPr>
        <w:rPr>
          <w:color w:val="0070C0"/>
        </w:rPr>
      </w:pPr>
      <w:r>
        <w:rPr>
          <w:b/>
          <w:bCs/>
        </w:rPr>
        <w:t>Student Name</w:t>
      </w:r>
      <w:r w:rsidRPr="004B1656">
        <w:rPr>
          <w:b/>
          <w:bCs/>
          <w:color w:val="0070C0"/>
        </w:rPr>
        <w:t xml:space="preserve">: </w:t>
      </w:r>
      <w:r w:rsidR="008A1257">
        <w:rPr>
          <w:color w:val="0070C0"/>
        </w:rPr>
        <w:t>Antonios F. Takos</w:t>
      </w:r>
      <w:r w:rsidR="008A1257">
        <w:rPr>
          <w:color w:val="0070C0"/>
        </w:rPr>
        <w:tab/>
      </w:r>
      <w:r w:rsidRPr="004B1656">
        <w:rPr>
          <w:color w:val="0070C0"/>
        </w:rPr>
        <w:br/>
      </w:r>
      <w:r>
        <w:rPr>
          <w:b/>
          <w:bCs/>
        </w:rPr>
        <w:t xml:space="preserve">Assignment: </w:t>
      </w:r>
      <w:r w:rsidR="009E0B36">
        <w:rPr>
          <w:color w:val="0070C0"/>
        </w:rPr>
        <w:t>Project 2 – To Do List</w:t>
      </w:r>
    </w:p>
    <w:p w14:paraId="2BFB10DF" w14:textId="59C30C4F" w:rsidR="004B1656" w:rsidRDefault="004B1656">
      <w:pPr>
        <w:rPr>
          <w:b/>
          <w:bCs/>
        </w:rPr>
      </w:pPr>
    </w:p>
    <w:p w14:paraId="2ABC0F9D" w14:textId="6FA25372" w:rsidR="004B1656" w:rsidRDefault="004B1656">
      <w:pPr>
        <w:rPr>
          <w:b/>
          <w:bCs/>
          <w:u w:val="single"/>
        </w:rPr>
      </w:pPr>
      <w:r w:rsidRPr="00F42281">
        <w:rPr>
          <w:b/>
          <w:bCs/>
          <w:u w:val="single"/>
        </w:rPr>
        <w:t xml:space="preserve">Work Description </w:t>
      </w:r>
    </w:p>
    <w:p w14:paraId="2E853012" w14:textId="211F127E" w:rsidR="006F7793" w:rsidRDefault="009E0B36" w:rsidP="00110564">
      <w:pPr>
        <w:ind w:firstLine="720"/>
      </w:pPr>
      <w:r>
        <w:t xml:space="preserve">The project objective was to make a To-Do list using HTML, CSS, and JavaScript. A user is presented with an input form to write a task for them to complete and select a priority level from low to high. </w:t>
      </w:r>
      <w:r w:rsidR="00994B1E">
        <w:t xml:space="preserve">Pressing the + button on the </w:t>
      </w:r>
      <w:r w:rsidR="003048DB">
        <w:t>right-hand</w:t>
      </w:r>
      <w:r w:rsidR="00994B1E">
        <w:t xml:space="preserve"> side will clear the input form and append that info in the DOM to the bottom section of the site with button options to mark the task as complete (which </w:t>
      </w:r>
      <w:r w:rsidR="00015063">
        <w:t xml:space="preserve">in my case </w:t>
      </w:r>
      <w:r w:rsidR="00994B1E">
        <w:t>will blur</w:t>
      </w:r>
      <w:r w:rsidR="00015063">
        <w:t xml:space="preserve"> the task)</w:t>
      </w:r>
      <w:r w:rsidR="00994B1E">
        <w:t xml:space="preserve"> or the remove it</w:t>
      </w:r>
      <w:r w:rsidR="00015063">
        <w:t xml:space="preserve"> (which will remove it all-together)</w:t>
      </w:r>
      <w:r w:rsidR="00110564">
        <w:t>.</w:t>
      </w:r>
    </w:p>
    <w:p w14:paraId="1EA10EBE" w14:textId="0553D2B4" w:rsidR="006F7793" w:rsidRDefault="00015063" w:rsidP="00110564">
      <w:pPr>
        <w:ind w:firstLine="720"/>
      </w:pPr>
      <w:r>
        <w:t>One aspect of this project I had some issues with was simultaneously appending the tasks themselves to an array. There are some lines of code where this attempt is visible, but open testing, there is no success.</w:t>
      </w:r>
    </w:p>
    <w:p w14:paraId="7B5592B2" w14:textId="16CD5B78" w:rsidR="004B1656" w:rsidRDefault="004B1656" w:rsidP="004B1656"/>
    <w:p w14:paraId="36B3C2F3" w14:textId="6B227F33" w:rsidR="004B1656" w:rsidRPr="00015063" w:rsidRDefault="004B1656" w:rsidP="004B1656">
      <w:pPr>
        <w:rPr>
          <w:b/>
          <w:bCs/>
          <w:u w:val="single"/>
        </w:rPr>
      </w:pPr>
      <w:r w:rsidRPr="00F42281">
        <w:rPr>
          <w:b/>
          <w:bCs/>
          <w:u w:val="single"/>
        </w:rPr>
        <w:t>Deliverables</w:t>
      </w:r>
    </w:p>
    <w:p w14:paraId="58A135C6" w14:textId="77777777" w:rsidR="004B1656" w:rsidRDefault="004B1656" w:rsidP="004B1656">
      <w:pPr>
        <w:rPr>
          <w:b/>
          <w:bCs/>
        </w:rPr>
      </w:pPr>
      <w:r>
        <w:rPr>
          <w:b/>
          <w:bCs/>
        </w:rPr>
        <w:t xml:space="preserve">GitHub Repository:  </w:t>
      </w:r>
    </w:p>
    <w:p w14:paraId="2F6A25D9" w14:textId="614DEB7B" w:rsidR="004B1656" w:rsidRDefault="003048DB" w:rsidP="004B1656">
      <w:pPr>
        <w:rPr>
          <w:color w:val="0070C0"/>
        </w:rPr>
      </w:pPr>
      <w:hyperlink r:id="rId5" w:history="1">
        <w:r w:rsidR="003D2826" w:rsidRPr="004E0548">
          <w:rPr>
            <w:rStyle w:val="Hyperlink"/>
          </w:rPr>
          <w:t>https://github.com/adonitakos/CUS-1172-Module-2/</w:t>
        </w:r>
      </w:hyperlink>
    </w:p>
    <w:p w14:paraId="3FC834F7" w14:textId="6DD3B4C9" w:rsidR="004B1656" w:rsidRDefault="004B1656">
      <w:pPr>
        <w:rPr>
          <w:b/>
          <w:bCs/>
        </w:rPr>
      </w:pPr>
      <w:r>
        <w:rPr>
          <w:b/>
          <w:bCs/>
        </w:rPr>
        <w:t xml:space="preserve">Deployment URL: </w:t>
      </w:r>
    </w:p>
    <w:p w14:paraId="7C37F117" w14:textId="115011D9" w:rsidR="006F7793" w:rsidRDefault="003048DB">
      <w:pPr>
        <w:rPr>
          <w:color w:val="0070C0"/>
        </w:rPr>
      </w:pPr>
      <w:hyperlink r:id="rId6" w:history="1">
        <w:r w:rsidR="003D2826" w:rsidRPr="004E0548">
          <w:rPr>
            <w:rStyle w:val="Hyperlink"/>
          </w:rPr>
          <w:t>https://adonitakos.github.io/WebAppDev-course/CUS%201172%20-%20Module%202/index.html</w:t>
        </w:r>
      </w:hyperlink>
    </w:p>
    <w:p w14:paraId="6DFDF35A" w14:textId="55AFFFBE" w:rsidR="00F42281" w:rsidRDefault="00F42281" w:rsidP="00F42281">
      <w:pPr>
        <w:rPr>
          <w:b/>
          <w:bCs/>
        </w:rPr>
      </w:pPr>
      <w:r>
        <w:rPr>
          <w:b/>
          <w:bCs/>
        </w:rPr>
        <w:t>Direct Links to Deliverables on GitHub (If applicable):</w:t>
      </w:r>
    </w:p>
    <w:p w14:paraId="0B0C1854" w14:textId="3C25A2C3" w:rsidR="00F42281" w:rsidRPr="005626FC" w:rsidRDefault="005626FC" w:rsidP="005626FC">
      <w:r>
        <w:t xml:space="preserve">The following Word document was submitted to Canvas </w:t>
      </w:r>
      <w:r w:rsidR="003E5BF7">
        <w:t xml:space="preserve">with the URLs to the GitHub repository and corresponding GitHub Pages site. </w:t>
      </w:r>
    </w:p>
    <w:p w14:paraId="6B2D7B4A" w14:textId="7D818CA8" w:rsidR="00F42281" w:rsidRDefault="00F42281" w:rsidP="00F42281">
      <w:pPr>
        <w:rPr>
          <w:b/>
          <w:bCs/>
        </w:rPr>
      </w:pPr>
      <w:r>
        <w:rPr>
          <w:b/>
          <w:bCs/>
        </w:rPr>
        <w:t xml:space="preserve"> </w:t>
      </w:r>
    </w:p>
    <w:p w14:paraId="66D2D539" w14:textId="19C7351A" w:rsidR="00135935" w:rsidRPr="00110564" w:rsidRDefault="008820B5">
      <w:pPr>
        <w:rPr>
          <w:b/>
          <w:bCs/>
          <w:u w:val="single"/>
        </w:rPr>
      </w:pPr>
      <w:r w:rsidRPr="004F4738">
        <w:rPr>
          <w:b/>
          <w:bCs/>
          <w:u w:val="single"/>
        </w:rPr>
        <w:t xml:space="preserve">Declaration of Own Work </w:t>
      </w:r>
    </w:p>
    <w:p w14:paraId="182351CE" w14:textId="10B7656F" w:rsidR="00135935" w:rsidRDefault="00135935">
      <w:r>
        <w:t xml:space="preserve">By submitting this </w:t>
      </w:r>
      <w:r w:rsidR="00AF5B07">
        <w:t>cover page</w:t>
      </w:r>
      <w:r w:rsidR="004F4738" w:rsidRPr="00135935">
        <w:t xml:space="preserve">, </w:t>
      </w:r>
      <w:r w:rsidR="0049051E">
        <w:t xml:space="preserve">I </w:t>
      </w:r>
      <w:r w:rsidR="00152EE5">
        <w:t xml:space="preserve">certify </w:t>
      </w:r>
      <w:r w:rsidR="004F4738" w:rsidRPr="00135935">
        <w:t xml:space="preserve">that </w:t>
      </w:r>
      <w:r w:rsidR="00E1116E">
        <w:t>all</w:t>
      </w:r>
      <w:r w:rsidR="002E05F8" w:rsidRPr="00135935">
        <w:t xml:space="preserve"> assignment</w:t>
      </w:r>
      <w:r w:rsidR="00E1116E">
        <w:t>s</w:t>
      </w:r>
      <w:r w:rsidR="002E05F8" w:rsidRPr="00135935">
        <w:t>/project</w:t>
      </w:r>
      <w:r w:rsidR="00E1116E">
        <w:t>s</w:t>
      </w:r>
      <w:r w:rsidR="002E05F8" w:rsidRPr="00135935">
        <w:t>/report</w:t>
      </w:r>
      <w:r w:rsidR="00E1116E">
        <w:t>s</w:t>
      </w:r>
      <w:r w:rsidR="002E05F8" w:rsidRPr="00135935">
        <w:t>/deliverable</w:t>
      </w:r>
      <w:r w:rsidR="00E1116E">
        <w:t>s/code</w:t>
      </w:r>
      <w:r w:rsidR="002E05F8" w:rsidRPr="00135935">
        <w:t xml:space="preserve"> </w:t>
      </w:r>
      <w:r w:rsidR="00AF5B07">
        <w:t xml:space="preserve">referenced </w:t>
      </w:r>
      <w:r w:rsidR="007560CC">
        <w:t xml:space="preserve">herein </w:t>
      </w:r>
      <w:r w:rsidR="004933FA" w:rsidRPr="00135935">
        <w:t xml:space="preserve">is my own work, based on my personal study and/or research and that I have acknowledged all materials and sources used in its preparation. I </w:t>
      </w:r>
      <w:r w:rsidR="006F1EBE" w:rsidRPr="00135935">
        <w:t xml:space="preserve">also certify that </w:t>
      </w:r>
      <w:r w:rsidR="007560CC">
        <w:t xml:space="preserve">these </w:t>
      </w:r>
      <w:r w:rsidR="007560CC" w:rsidRPr="00135935">
        <w:t>assignment</w:t>
      </w:r>
      <w:r w:rsidR="007560CC">
        <w:t>s</w:t>
      </w:r>
      <w:r w:rsidR="007560CC" w:rsidRPr="00135935">
        <w:t>/project</w:t>
      </w:r>
      <w:r w:rsidR="007560CC">
        <w:t>s</w:t>
      </w:r>
      <w:r w:rsidR="007560CC" w:rsidRPr="00135935">
        <w:t>/report</w:t>
      </w:r>
      <w:r w:rsidR="007560CC">
        <w:t>s</w:t>
      </w:r>
      <w:r w:rsidR="007560CC" w:rsidRPr="00135935">
        <w:t>/deliverable</w:t>
      </w:r>
      <w:r w:rsidR="007560CC">
        <w:t>s/code</w:t>
      </w:r>
      <w:r w:rsidR="006F1EBE" w:rsidRPr="00135935">
        <w:t xml:space="preserve"> ha</w:t>
      </w:r>
      <w:r w:rsidR="007560CC">
        <w:t>ve</w:t>
      </w:r>
      <w:r w:rsidR="006F1EBE" w:rsidRPr="00135935">
        <w:t xml:space="preserve"> not previously been submitted for assessment </w:t>
      </w:r>
      <w:r w:rsidR="004068E5">
        <w:t xml:space="preserve">at </w:t>
      </w:r>
      <w:r w:rsidR="0019799A">
        <w:t>this</w:t>
      </w:r>
      <w:r w:rsidR="00114B98">
        <w:t xml:space="preserve"> </w:t>
      </w:r>
      <w:r w:rsidR="0019799A">
        <w:t xml:space="preserve">course </w:t>
      </w:r>
      <w:r w:rsidR="00252282">
        <w:t xml:space="preserve">or </w:t>
      </w:r>
      <w:r w:rsidR="0019799A">
        <w:t>elsewhere</w:t>
      </w:r>
      <w:r w:rsidR="006F1EBE" w:rsidRPr="00135935">
        <w:t>,</w:t>
      </w:r>
      <w:r w:rsidRPr="00135935">
        <w:t xml:space="preserve"> and that I have not copied in part or whole or otherwise plagiarized the work of other students and/or persons. </w:t>
      </w:r>
    </w:p>
    <w:p w14:paraId="449EF700" w14:textId="217690A5" w:rsidR="00152EE5" w:rsidRDefault="00152EE5"/>
    <w:p w14:paraId="7DC0EB1D" w14:textId="77777777" w:rsidR="00152EE5" w:rsidRPr="004B1656" w:rsidRDefault="00152EE5">
      <w:pPr>
        <w:rPr>
          <w:b/>
          <w:bCs/>
        </w:rPr>
      </w:pPr>
    </w:p>
    <w:sectPr w:rsidR="00152EE5" w:rsidRPr="004B1656" w:rsidSect="00CC0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06EC7"/>
    <w:multiLevelType w:val="hybridMultilevel"/>
    <w:tmpl w:val="54A2354A"/>
    <w:lvl w:ilvl="0" w:tplc="8586EC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1E6777"/>
    <w:multiLevelType w:val="hybridMultilevel"/>
    <w:tmpl w:val="799A8C50"/>
    <w:lvl w:ilvl="0" w:tplc="2D906306">
      <w:numFmt w:val="bullet"/>
      <w:lvlText w:val=""/>
      <w:lvlJc w:val="left"/>
      <w:pPr>
        <w:ind w:left="630" w:hanging="360"/>
      </w:pPr>
      <w:rPr>
        <w:rFonts w:ascii="Symbol" w:eastAsiaTheme="minorHAnsi" w:hAnsi="Symbol" w:cstheme="minorBid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70F93FA7"/>
    <w:multiLevelType w:val="hybridMultilevel"/>
    <w:tmpl w:val="ADE269BE"/>
    <w:lvl w:ilvl="0" w:tplc="9A7020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7820756">
    <w:abstractNumId w:val="2"/>
  </w:num>
  <w:num w:numId="2" w16cid:durableId="1167330491">
    <w:abstractNumId w:val="1"/>
  </w:num>
  <w:num w:numId="3" w16cid:durableId="88236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MDAyN7AwMLK0NDdW0lEKTi0uzszPAykwqgUA0DQGnSwAAAA="/>
  </w:docVars>
  <w:rsids>
    <w:rsidRoot w:val="004B1656"/>
    <w:rsid w:val="0001464E"/>
    <w:rsid w:val="00015063"/>
    <w:rsid w:val="000852E5"/>
    <w:rsid w:val="00110564"/>
    <w:rsid w:val="00114B98"/>
    <w:rsid w:val="00135935"/>
    <w:rsid w:val="00152EE5"/>
    <w:rsid w:val="0019799A"/>
    <w:rsid w:val="001F25B9"/>
    <w:rsid w:val="00212358"/>
    <w:rsid w:val="00234648"/>
    <w:rsid w:val="00241E26"/>
    <w:rsid w:val="00244DA0"/>
    <w:rsid w:val="00252282"/>
    <w:rsid w:val="00267CCB"/>
    <w:rsid w:val="002A6876"/>
    <w:rsid w:val="002A79FA"/>
    <w:rsid w:val="002E05F8"/>
    <w:rsid w:val="003048DB"/>
    <w:rsid w:val="00362A16"/>
    <w:rsid w:val="00370021"/>
    <w:rsid w:val="003D2826"/>
    <w:rsid w:val="003E5BF7"/>
    <w:rsid w:val="004068E5"/>
    <w:rsid w:val="004276F0"/>
    <w:rsid w:val="0049051E"/>
    <w:rsid w:val="004933FA"/>
    <w:rsid w:val="004B1656"/>
    <w:rsid w:val="004F4738"/>
    <w:rsid w:val="005626FC"/>
    <w:rsid w:val="006D7640"/>
    <w:rsid w:val="006F1EBE"/>
    <w:rsid w:val="006F7793"/>
    <w:rsid w:val="00742386"/>
    <w:rsid w:val="007560CC"/>
    <w:rsid w:val="007B11EF"/>
    <w:rsid w:val="00814900"/>
    <w:rsid w:val="00860569"/>
    <w:rsid w:val="00877FDF"/>
    <w:rsid w:val="008820B5"/>
    <w:rsid w:val="008A1257"/>
    <w:rsid w:val="00994B1E"/>
    <w:rsid w:val="009E0B36"/>
    <w:rsid w:val="00A66F25"/>
    <w:rsid w:val="00AD1B3B"/>
    <w:rsid w:val="00AD618E"/>
    <w:rsid w:val="00AF5997"/>
    <w:rsid w:val="00AF5B07"/>
    <w:rsid w:val="00B74BF3"/>
    <w:rsid w:val="00C95378"/>
    <w:rsid w:val="00CC055A"/>
    <w:rsid w:val="00E10656"/>
    <w:rsid w:val="00E1116E"/>
    <w:rsid w:val="00F42281"/>
    <w:rsid w:val="00FB7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6CE38"/>
  <w15:chartTrackingRefBased/>
  <w15:docId w15:val="{D9742761-28C1-F64E-86E7-CA494A533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656"/>
    <w:pPr>
      <w:ind w:left="720"/>
      <w:contextualSpacing/>
    </w:pPr>
  </w:style>
  <w:style w:type="character" w:styleId="Hyperlink">
    <w:name w:val="Hyperlink"/>
    <w:basedOn w:val="DefaultParagraphFont"/>
    <w:uiPriority w:val="99"/>
    <w:unhideWhenUsed/>
    <w:rsid w:val="004B1656"/>
    <w:rPr>
      <w:color w:val="0000FF"/>
      <w:u w:val="single"/>
    </w:rPr>
  </w:style>
  <w:style w:type="character" w:styleId="UnresolvedMention">
    <w:name w:val="Unresolved Mention"/>
    <w:basedOn w:val="DefaultParagraphFont"/>
    <w:uiPriority w:val="99"/>
    <w:semiHidden/>
    <w:unhideWhenUsed/>
    <w:rsid w:val="004B1656"/>
    <w:rPr>
      <w:color w:val="605E5C"/>
      <w:shd w:val="clear" w:color="auto" w:fill="E1DFDD"/>
    </w:rPr>
  </w:style>
  <w:style w:type="character" w:styleId="FollowedHyperlink">
    <w:name w:val="FollowedHyperlink"/>
    <w:basedOn w:val="DefaultParagraphFont"/>
    <w:uiPriority w:val="99"/>
    <w:semiHidden/>
    <w:unhideWhenUsed/>
    <w:rsid w:val="004B16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67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donitakos.github.io/WebAppDev-course/CUS%201172%20-%20Module%202/index.html" TargetMode="External"/><Relationship Id="rId5" Type="http://schemas.openxmlformats.org/officeDocument/2006/relationships/hyperlink" Target="https://github.com/adonitakos/CUS-1172-Module-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9</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foros Christoforou</dc:creator>
  <cp:keywords/>
  <dc:description/>
  <cp:lastModifiedBy>Adoni Takos</cp:lastModifiedBy>
  <cp:revision>21</cp:revision>
  <dcterms:created xsi:type="dcterms:W3CDTF">2022-09-03T13:15:00Z</dcterms:created>
  <dcterms:modified xsi:type="dcterms:W3CDTF">2022-10-14T06:10:00Z</dcterms:modified>
</cp:coreProperties>
</file>